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24A8" w:rsidRDefault="00325058">
      <w:pPr>
        <w:pStyle w:val="Title"/>
      </w:pPr>
      <w:r>
        <w:t>SIG2</w:t>
      </w:r>
      <w:bookmarkStart w:id="0" w:name="_GoBack"/>
      <w:bookmarkEnd w:id="0"/>
      <w:r>
        <w:t>_getseqs.R</w:t>
      </w:r>
    </w:p>
    <w:p w:rsidR="002C24A8" w:rsidRDefault="00325058">
      <w:pPr>
        <w:pStyle w:val="Authors"/>
      </w:pPr>
      <w:r>
        <w:t>koesterj</w:t>
      </w:r>
    </w:p>
    <w:p w:rsidR="002C24A8" w:rsidRDefault="00325058">
      <w:pPr>
        <w:pStyle w:val="Date"/>
      </w:pPr>
      <w:r>
        <w:t>Wed Dec 10 13:37:15 2014</w:t>
      </w:r>
    </w:p>
    <w:p w:rsidR="002C24A8" w:rsidRDefault="00325058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CommentTok"/>
        </w:rPr>
        <w:t># clears workspace of ALL variables etc, use with caution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eqinr)</w:t>
      </w:r>
    </w:p>
    <w:p w:rsidR="002C24A8" w:rsidRDefault="00325058">
      <w:pPr>
        <w:pStyle w:val="SourceCode"/>
      </w:pPr>
      <w:r>
        <w:rPr>
          <w:rStyle w:val="VerbatimChar"/>
        </w:rPr>
        <w:t>## Warning: package 'seqinr' was built under R version 3.1.2</w:t>
      </w:r>
    </w:p>
    <w:p w:rsidR="002C24A8" w:rsidRDefault="00325058">
      <w:pPr>
        <w:pStyle w:val="SourceCode"/>
      </w:pPr>
      <w:r>
        <w:rPr>
          <w:rStyle w:val="VerbatimChar"/>
        </w:rPr>
        <w:t>## Loading required package: ade4</w:t>
      </w:r>
    </w:p>
    <w:p w:rsidR="002C24A8" w:rsidRDefault="00325058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/Users/koesterj/Dropbox/julie/Tps7_2_08_2013/SexGenes/full.table.sig2.rd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ist of 7 dataframes with order 1007, 1012, 1013, 1014, 1015, 3367, 1335</w:t>
      </w:r>
      <w:r>
        <w:br/>
      </w:r>
      <w:r>
        <w:rPr>
          <w:rStyle w:val="NormalTok"/>
        </w:rPr>
        <w:t>t&lt;-</w:t>
      </w:r>
      <w:r>
        <w:rPr>
          <w:rStyle w:val="StringTok"/>
        </w:rPr>
        <w:t xml:space="preserve"> </w:t>
      </w:r>
      <w:r>
        <w:rPr>
          <w:rStyle w:val="NormalTok"/>
        </w:rPr>
        <w:t>full.table.sig2</w:t>
      </w:r>
      <w:r>
        <w:br/>
      </w:r>
      <w:r>
        <w:br/>
      </w:r>
      <w:r>
        <w:rPr>
          <w:rStyle w:val="CommentTok"/>
        </w:rPr>
        <w:t># get the reference seq</w:t>
      </w:r>
      <w:r>
        <w:br/>
      </w:r>
      <w:r>
        <w:rPr>
          <w:rStyle w:val="NormalTok"/>
        </w:rPr>
        <w:t>ref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Ref'</w:t>
      </w:r>
      <w:r>
        <w:rPr>
          <w:rStyle w:val="NormalTok"/>
        </w:rPr>
        <w:t>], 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NormalTok"/>
        </w:rPr>
        <w:t xml:space="preserve">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f</w:t>
      </w:r>
    </w:p>
    <w:p w:rsidR="002C24A8" w:rsidRDefault="00325058">
      <w:pPr>
        <w:pStyle w:val="SourceCode"/>
      </w:pPr>
      <w:r>
        <w:rPr>
          <w:rStyle w:val="VerbatimChar"/>
        </w:rPr>
        <w:t>## [1] "CTACTTGAGAGCAGTAAGAATGTTGCAAGTATCTCCTGTGAAACCAGAGAAGCAAAGGCACATTCCAGTCTTTTGATCACACTTGCCACGACGGCCGCATTCAAACGAGTTGTGGCTTCCAATGGTCGAGATTTCAACAGTAGAAAGAGTAGTATCAGAGAACGTACGGATATTTGTCAATCCAGTGATACGAGGCGAGCATCCGTCGTCGCAAGGATCCTGGAGGAT</w:t>
      </w:r>
      <w:r>
        <w:rPr>
          <w:rStyle w:val="VerbatimChar"/>
        </w:rPr>
        <w:t>CTCAAGCTTGTGTTGCTTTCCTTGAACGGCCGCTCCAGTAAATGCAACGTCAATGACAACTCCAGCAACATTGGATCCAGATTCTACATTCACATCGACGTCGTCAATGACCTTGTTGGGAAGCTTCTTCAATGCAGTCGCAATGTACTCGGCCAACACATCATCGTCGGTATCCCACATAATTGGTTGAGTTACAAACGTCTCGTTGAGCTTGGAAGTGAAGCGAATAGCAAAGGACTTGCCGTCAAAGTTGAGA</w:t>
      </w:r>
      <w:r>
        <w:rPr>
          <w:rStyle w:val="VerbatimChar"/>
        </w:rPr>
        <w:t>TTGTTGAGATCAGCATCGTAAAGAGTGACAGTCTGTACTTGTGCAACTTCATTGCCATACCCAGGCAATCCGATGGACGAGTGCTCGTCAAAGCCAGGAATGACGTCCATGACATCGTTGCCGTATGGACACATTCGCTTGTTGCACTCAAGACCAGTCCAGCCAGGATCACAGACGCAAGCACGAGCACGATCTTCGTCCCAAAGACCCATGTTGAAGGACTTTCCACCAGCACCAAGTCCAGACAGAGCAACGG</w:t>
      </w:r>
      <w:r>
        <w:rPr>
          <w:rStyle w:val="VerbatimChar"/>
        </w:rPr>
        <w:t>ACGATCCATCGTAGTATTCGTTATAGACAGTTCCGTACTCCAAATCCTTCATGTATTCGCACGTTCCGTGTCCAGAACAGTCGCCTGGACAAGATTGACGATCACAGGCCTTGCCTTCGTACCCAGGAAAACAAACGCAGTTGCCGTTGAGTCTATCGCAAGTTCCCTTGTCGGAGCACTCAGCGTAACGGTGCCTTTCGCCGTCTTTTGTTGGATTGTCGACCCACGACAACTCGAAAGGACAGAATCGTTCCGA</w:t>
      </w:r>
      <w:r>
        <w:rPr>
          <w:rStyle w:val="VerbatimChar"/>
        </w:rPr>
        <w:t>GCAATCACCTCCGGGTGCTCCGTTCATTCCCCATCCTGGATAGCAGGTGCACACTTCGTCGACACCGCAGGTACCATGGCCAGAGCACGAGTTTGGACATGAAGCCTGTGAGTAACCAACCACCAGTGCAAGCGAGGCGGCAAGGAGATTCATCGTCAT"</w:t>
      </w:r>
    </w:p>
    <w:p w:rsidR="002C24A8" w:rsidRDefault="00325058">
      <w:pPr>
        <w:pStyle w:val="SourceCode"/>
      </w:pPr>
      <w:r>
        <w:rPr>
          <w:rStyle w:val="CommentTok"/>
        </w:rPr>
        <w:t># which strains have how many SNPs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t, function(x){</w:t>
      </w:r>
      <w:r>
        <w:rPr>
          <w:rStyle w:val="KeywordTok"/>
        </w:rPr>
        <w:t>sum</w:t>
      </w:r>
      <w:r>
        <w:rPr>
          <w:rStyle w:val="NormalTok"/>
        </w:rPr>
        <w:t>(x[,</w:t>
      </w:r>
      <w:r>
        <w:rPr>
          <w:rStyle w:val="StringTok"/>
        </w:rPr>
        <w:t>'snp'</w:t>
      </w:r>
      <w:r>
        <w:rPr>
          <w:rStyle w:val="NormalTok"/>
        </w:rPr>
        <w:t>])})</w:t>
      </w:r>
    </w:p>
    <w:p w:rsidR="002C24A8" w:rsidRDefault="00325058">
      <w:pPr>
        <w:pStyle w:val="SourceCode"/>
      </w:pPr>
      <w:r>
        <w:rPr>
          <w:rStyle w:val="VerbatimChar"/>
        </w:rPr>
        <w:lastRenderedPageBreak/>
        <w:t>## [1]  0  0  1  0  0</w:t>
      </w:r>
      <w:r>
        <w:rPr>
          <w:rStyle w:val="VerbatimChar"/>
        </w:rPr>
        <w:t xml:space="preserve"> 12  0</w:t>
      </w:r>
    </w:p>
    <w:p w:rsidR="002C24A8" w:rsidRDefault="00325058">
      <w:pPr>
        <w:pStyle w:val="SourceCode"/>
      </w:pPr>
      <w:r>
        <w:rPr>
          <w:rStyle w:val="CommentTok"/>
        </w:rPr>
        <w:t># which strains have how many SNPs in exons</w:t>
      </w:r>
      <w:r>
        <w:br/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t, function(x){</w:t>
      </w:r>
      <w:r>
        <w:rPr>
          <w:rStyle w:val="KeywordTok"/>
        </w:rPr>
        <w:t>sum</w:t>
      </w:r>
      <w:r>
        <w:rPr>
          <w:rStyle w:val="NormalTok"/>
        </w:rPr>
        <w:t>(x[,</w:t>
      </w:r>
      <w:r>
        <w:rPr>
          <w:rStyle w:val="StringTok"/>
        </w:rPr>
        <w:t>'snp'</w:t>
      </w:r>
      <w:r>
        <w:rPr>
          <w:rStyle w:val="NormalTok"/>
        </w:rPr>
        <w:t>] &amp;</w:t>
      </w:r>
      <w:r>
        <w:rPr>
          <w:rStyle w:val="StringTok"/>
        </w:rPr>
        <w:t xml:space="preserve"> </w:t>
      </w:r>
      <w:r>
        <w:rPr>
          <w:rStyle w:val="NormalTok"/>
        </w:rPr>
        <w:t>x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>)})</w:t>
      </w:r>
    </w:p>
    <w:p w:rsidR="002C24A8" w:rsidRDefault="00325058">
      <w:pPr>
        <w:pStyle w:val="SourceCode"/>
      </w:pPr>
      <w:r>
        <w:rPr>
          <w:rStyle w:val="VerbatimChar"/>
        </w:rPr>
        <w:t>## [1]  0  0  1  0  0 11  0</w:t>
      </w:r>
    </w:p>
    <w:p w:rsidR="002C24A8" w:rsidRDefault="00325058">
      <w:pPr>
        <w:pStyle w:val="SourceCode"/>
      </w:pPr>
      <w:r>
        <w:rPr>
          <w:rStyle w:val="CommentTok"/>
        </w:rPr>
        <w:t>#what are the gene coordinates for SNPs in exons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t, function(x){</w:t>
      </w:r>
      <w:r>
        <w:rPr>
          <w:rStyle w:val="KeywordTok"/>
        </w:rPr>
        <w:t>which</w:t>
      </w:r>
      <w:r>
        <w:rPr>
          <w:rStyle w:val="NormalTok"/>
        </w:rPr>
        <w:t>(x[,</w:t>
      </w:r>
      <w:r>
        <w:rPr>
          <w:rStyle w:val="StringTok"/>
        </w:rPr>
        <w:t>'snp'</w:t>
      </w:r>
      <w:r>
        <w:rPr>
          <w:rStyle w:val="NormalTok"/>
        </w:rPr>
        <w:t>]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x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>)})</w:t>
      </w:r>
    </w:p>
    <w:p w:rsidR="002C24A8" w:rsidRDefault="00325058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12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 [1]   37  148  211  328  520  730  781  826  832 1153 12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integer(0)</w:t>
      </w:r>
    </w:p>
    <w:p w:rsidR="002C24A8" w:rsidRDefault="00325058">
      <w:pPr>
        <w:pStyle w:val="SourceCode"/>
      </w:pPr>
      <w:r>
        <w:rPr>
          <w:rStyle w:val="CommentTok"/>
        </w:rPr>
        <w:t># how long is the gene r</w:t>
      </w:r>
      <w:r>
        <w:rPr>
          <w:rStyle w:val="CommentTok"/>
        </w:rPr>
        <w:t>egion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Ref'</w:t>
      </w:r>
      <w:r>
        <w:rPr>
          <w:rStyle w:val="NormalTok"/>
        </w:rPr>
        <w:t>])</w:t>
      </w:r>
    </w:p>
    <w:p w:rsidR="002C24A8" w:rsidRDefault="00325058">
      <w:pPr>
        <w:pStyle w:val="SourceCode"/>
      </w:pPr>
      <w:r>
        <w:rPr>
          <w:rStyle w:val="VerbatimChar"/>
        </w:rPr>
        <w:t>## [1] 1254</w:t>
      </w:r>
    </w:p>
    <w:p w:rsidR="002C24A8" w:rsidRDefault="00325058">
      <w:pPr>
        <w:pStyle w:val="SourceCode"/>
      </w:pPr>
      <w:r>
        <w:rPr>
          <w:rStyle w:val="CommentTok"/>
        </w:rPr>
        <w:t># how long is coding seq</w:t>
      </w:r>
      <w:r>
        <w:br/>
      </w:r>
      <w:r>
        <w:rPr>
          <w:rStyle w:val="NormalTok"/>
        </w:rPr>
        <w:t>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Ref'</w:t>
      </w:r>
      <w:r>
        <w:rPr>
          <w:rStyle w:val="NormalTok"/>
        </w:rPr>
        <w:t>],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sub)</w:t>
      </w:r>
    </w:p>
    <w:p w:rsidR="002C24A8" w:rsidRDefault="00325058">
      <w:pPr>
        <w:pStyle w:val="SourceCode"/>
      </w:pPr>
      <w:r>
        <w:rPr>
          <w:rStyle w:val="VerbatimChar"/>
        </w:rPr>
        <w:t>## [1] 1155</w:t>
      </w:r>
    </w:p>
    <w:p w:rsidR="002C24A8" w:rsidRDefault="00325058">
      <w:pPr>
        <w:pStyle w:val="SourceCode"/>
      </w:pPr>
      <w:r>
        <w:rPr>
          <w:rStyle w:val="CommentTok"/>
        </w:rPr>
        <w:t>#how many aa are there</w:t>
      </w:r>
      <w:r>
        <w:br/>
      </w:r>
      <w:r>
        <w:rPr>
          <w:rStyle w:val="NormalTok"/>
        </w:rPr>
        <w:t>aa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ub)/</w:t>
      </w:r>
      <w:r>
        <w:rPr>
          <w:rStyle w:val="DecValTok"/>
        </w:rPr>
        <w:t>3</w:t>
      </w:r>
      <w:r>
        <w:br/>
      </w:r>
      <w:r>
        <w:rPr>
          <w:rStyle w:val="NormalTok"/>
        </w:rPr>
        <w:t>aa</w:t>
      </w:r>
    </w:p>
    <w:p w:rsidR="002C24A8" w:rsidRDefault="00325058">
      <w:pPr>
        <w:pStyle w:val="SourceCode"/>
      </w:pPr>
      <w:r>
        <w:rPr>
          <w:rStyle w:val="VerbatimChar"/>
        </w:rPr>
        <w:t>## [1] 385</w:t>
      </w:r>
    </w:p>
    <w:p w:rsidR="002C24A8" w:rsidRDefault="00325058">
      <w:pPr>
        <w:pStyle w:val="SourceCode"/>
      </w:pPr>
      <w:r>
        <w:rPr>
          <w:rStyle w:val="CommentTok"/>
        </w:rPr>
        <w:t># what is the average coverage for each strain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t, function(x) {</w:t>
      </w:r>
      <w:r>
        <w:rPr>
          <w:rStyle w:val="KeywordTok"/>
        </w:rPr>
        <w:t>sum</w:t>
      </w:r>
      <w:r>
        <w:rPr>
          <w:rStyle w:val="NormalTok"/>
        </w:rPr>
        <w:t>(x[,</w:t>
      </w:r>
      <w:r>
        <w:rPr>
          <w:rStyle w:val="StringTok"/>
        </w:rPr>
        <w:t>'Cov'</w:t>
      </w:r>
      <w:r>
        <w:rPr>
          <w:rStyle w:val="NormalTok"/>
        </w:rPr>
        <w:t>])/(</w:t>
      </w:r>
      <w:r>
        <w:rPr>
          <w:rStyle w:val="KeywordTok"/>
        </w:rPr>
        <w:t>length</w:t>
      </w:r>
      <w:r>
        <w:rPr>
          <w:rStyle w:val="NormalTok"/>
        </w:rPr>
        <w:t>(sub))})</w:t>
      </w:r>
    </w:p>
    <w:p w:rsidR="002C24A8" w:rsidRDefault="00325058">
      <w:pPr>
        <w:pStyle w:val="SourceCode"/>
      </w:pPr>
      <w:r>
        <w:rPr>
          <w:rStyle w:val="VerbatimChar"/>
        </w:rPr>
        <w:t>## [1]  44.39  81.40  77.68  37.96  76.54  72.19 112.50</w:t>
      </w:r>
    </w:p>
    <w:p w:rsidR="002C24A8" w:rsidRDefault="00325058">
      <w:pPr>
        <w:pStyle w:val="SourceCode"/>
      </w:pPr>
      <w:r>
        <w:rPr>
          <w:rStyle w:val="CommentTok"/>
        </w:rPr>
        <w:lastRenderedPageBreak/>
        <w:t># copy alternate base into refseq and place in new list of dataframes</w:t>
      </w:r>
      <w:r>
        <w:br/>
      </w:r>
      <w:r>
        <w:rPr>
          <w:rStyle w:val="NormalTok"/>
        </w:rPr>
        <w:t>t2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t, function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ithin</w:t>
      </w:r>
      <w:r>
        <w:rPr>
          <w:rStyle w:val="NormalTok"/>
        </w:rPr>
        <w:t>(x, Ref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np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exon==</w:t>
      </w:r>
      <w:r>
        <w:rPr>
          <w:rStyle w:val="OtherTok"/>
        </w:rPr>
        <w:t>TRUE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a/</w:t>
      </w:r>
      <w:r>
        <w:rPr>
          <w:rStyle w:val="NormalTok"/>
        </w:rPr>
        <w:t>Cov 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a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ifelse</w:t>
      </w:r>
      <w:r>
        <w:rPr>
          <w:rStyle w:val="NormalTok"/>
        </w:rPr>
        <w:t>(snp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exon==</w:t>
      </w:r>
      <w:r>
        <w:rPr>
          <w:rStyle w:val="OtherTok"/>
        </w:rPr>
        <w:t>TRUE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/Cov 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>ifelse</w:t>
      </w:r>
      <w:r>
        <w:rPr>
          <w:rStyle w:val="NormalTok"/>
        </w:rPr>
        <w:t>(snp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exon==</w:t>
      </w:r>
      <w:r>
        <w:rPr>
          <w:rStyle w:val="OtherTok"/>
        </w:rPr>
        <w:t>TRUE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c/Cov 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c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snp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exon==</w:t>
      </w:r>
      <w:r>
        <w:rPr>
          <w:rStyle w:val="OtherTok"/>
        </w:rPr>
        <w:t>TRUE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/Cov 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t'</w:t>
      </w:r>
      <w:r>
        <w:rPr>
          <w:rStyle w:val="NormalTok"/>
        </w:rPr>
        <w:t>, Ref))))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rPr>
          <w:rStyle w:val="CommentTok"/>
        </w:rPr>
        <w:t># double check that I changed the correct bases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t2, function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[agct]'</w:t>
      </w:r>
      <w:r>
        <w:rPr>
          <w:rStyle w:val="NormalTok"/>
        </w:rPr>
        <w:t>, x[,</w:t>
      </w:r>
      <w:r>
        <w:rPr>
          <w:rStyle w:val="StringTok"/>
        </w:rPr>
        <w:t>'Ref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>})</w:t>
      </w:r>
    </w:p>
    <w:p w:rsidR="002C24A8" w:rsidRDefault="00325058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12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integer</w:t>
      </w:r>
      <w:r>
        <w:rPr>
          <w:rStyle w:val="VerbatimChar"/>
        </w:rPr>
        <w:t>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 [1]   37  148  211  328  520  730  781  826  832 1153 12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integer(0)</w:t>
      </w:r>
    </w:p>
    <w:p w:rsidR="002C24A8" w:rsidRDefault="00325058">
      <w:pPr>
        <w:pStyle w:val="SourceCode"/>
      </w:pPr>
      <w:r>
        <w:rPr>
          <w:rStyle w:val="NormalTok"/>
        </w:rPr>
        <w:t>seq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t2, function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x[,</w:t>
      </w:r>
      <w:r>
        <w:rPr>
          <w:rStyle w:val="StringTok"/>
        </w:rPr>
        <w:t>'Ref'</w:t>
      </w:r>
      <w:r>
        <w:rPr>
          <w:rStyle w:val="NormalTok"/>
        </w:rPr>
        <w:t>], x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seqs</w:t>
      </w:r>
    </w:p>
    <w:p w:rsidR="002C24A8" w:rsidRDefault="00325058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CTACTTGAGAGCAGTAAGAATGTTGCAAGTATCTCCTGTGAAACCAGAGAAGCAAAGGCACATTCCAGTCTTTTGATCACACTTGCCACGACGGCCGCATTCAAACGAGTTGTGGCTTCCAATGGTCGAGATTTCAACAGTAGAAAGAGTAGTATCAGAGAACGTACGGATATTTGTCAATCCAGTGATACGAGGCGAGCATCCGTCGTCGCAAGGATCCTGGAGGATCTCAAGCTTGTGTTGCTTTCCTTGAACG</w:t>
      </w:r>
      <w:r>
        <w:rPr>
          <w:rStyle w:val="VerbatimChar"/>
        </w:rPr>
        <w:t>GCCGCTCCAGTAAATGCAACGTCAATGACAACTCCAGCAACATTGGATCCAGATTCTACATTCACATCGACGTCGTCAATGACCTTGTTGGGAAGCTT</w:t>
      </w:r>
      <w:r>
        <w:rPr>
          <w:rStyle w:val="VerbatimChar"/>
        </w:rPr>
        <w:lastRenderedPageBreak/>
        <w:t>CTTCAATGCAGTCGCAATGTACTCGGCCAACACATCATCGTCGGTATCCCACATAATTGGTTGAGTTACAAACGTCTCGTTGAGCTTGGAAGTGAAGCGAATAGCAAAGGACTTGCCGTCAAAGTTGAGATTGTTGAGATCAGCATCGTAAAGAGTGA</w:t>
      </w:r>
      <w:r>
        <w:rPr>
          <w:rStyle w:val="VerbatimChar"/>
        </w:rPr>
        <w:t>CAGTCTGTACTTGTGCAACTTCATTGCCATACCCAGGCAATCCGATGGACGAGTGCTCGTCAAAGCCAGGAATGACGTCCATGACATCGTTGCCGTATGGACACATTCGCTTGTTGCACTCAAGACCAGTCCAGCCAGGATCACAGACGCAAGCACGAGCACGATCTTCGTCCCAAAGACCCATGTTGAAGGACTTTCCACCAGCACCAAGTCCAGACAGAGCAACGGACGATCCATCGTAGTATTCGTTATAGAC</w:t>
      </w:r>
      <w:r>
        <w:rPr>
          <w:rStyle w:val="VerbatimChar"/>
        </w:rPr>
        <w:t>AGTTCCGTACTCCAAATCCTTCATGTATTCGCACGTTCCGTGTCCAGAACAGTCGCCTGGACAAGATTGACGATCACAGGCCTTGCCTTCGTACCCAGGAAAACAAACGCAGTTGCCGTTGAGTCTATCGCAAGTTCCCTTGTCGGAGCACTCAGCGTAACGGTGCCTTTCGCCGTCTTTTGTTGGATTGTCGACCCACGACAACTCGAAAGGACAGAATCGTTCCGAGCAATCACCTCCGGGTGCTCCGTTCATT</w:t>
      </w:r>
      <w:r>
        <w:rPr>
          <w:rStyle w:val="VerbatimChar"/>
        </w:rPr>
        <w:t>CCCCATCCTGGATAGCAGGTGCACACTTCGTCGACACCGCAGGTACCATGGCCAGAGCACGAGTTTGGACATGAAGCCTGTGAGTAACCAACCACCAGTGCAAGCGAGGCGGCAAGGAGATTCATCGTC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"CTACTTGAGAGCAGTAAGAATGTTGCAAGTATCTCCTGTGAAACCAGAGAAGCAAAGGCACATTCCAGTCTTTTGATCACACTTGCCACGACGGCCGCATTC</w:t>
      </w:r>
      <w:r>
        <w:rPr>
          <w:rStyle w:val="VerbatimChar"/>
        </w:rPr>
        <w:t>AAACGAGTTGTGGCTTCCAATGGTCGAGATTTCAACAGTAGAAAGAGTAGTATCAGAGAACGTACGGATATTTGTCAATCCAGTGATACGAGGCGAGCATCCGTCGTCGCAAGGATCCTGGAGGATCTCAAGCTTGTGTTGCTTTCCTTGAACGGCCGCTCCAGTAAATGCAACGTCAATGACAACTCCAGCAACATTGGATCCAGATTCTACATTCACATCGACGTCGTCAATGACCTTGTTGGGAAGCTTCTTC</w:t>
      </w:r>
      <w:r>
        <w:rPr>
          <w:rStyle w:val="VerbatimChar"/>
        </w:rPr>
        <w:t>AATGCAGTCGCAATGTACTCGGCCAACACATCATCGTCGGTATCCCACATAATTGGTTGAGTTACAAACGTCTCGTTGAGCTTGGAAGTGAAGCGAATAGCAAAGGACTTGCCGTCAAAGTTGAGATTGTTGAGATCAGCATCGTAAAGAGTGACAGTCTGTACTTGTGCAACTTCATTGCCATACCCAGGCAATCCGATGGACGAGTGCTCGTCAAAGCCAGGAATGACGTCCATGACATCGTTGCCGTATGGAC</w:t>
      </w:r>
      <w:r>
        <w:rPr>
          <w:rStyle w:val="VerbatimChar"/>
        </w:rPr>
        <w:t>ACATTCGCTTGTTGCACTCAAGACCAGTCCAGCCAGGATCACAGACGCAAGCACGAGCACGATCTTCGTCCCAAAGACCCATGTTGAAGGACTTTCCACCAGCACCAAGTCCAGACAGAGCAACGGACGATCCATCGTAGTATTCGTTATAGACAGTTCCGTACTCCAAATCCTTCATGTATTCGCACGTTCCGTGTCCAGAACAGTCGCCTGGACAAGATTGACGATCACAGGCCTTGCCTTCGTACCCAGGAAA</w:t>
      </w:r>
      <w:r>
        <w:rPr>
          <w:rStyle w:val="VerbatimChar"/>
        </w:rPr>
        <w:t>ACAAACGCAGTTGCCGTTGAGTCTATCGCAAGTTCCCTTGTCGGAGCACTCAGCGTAACGGTGCCTTTCGCCGTCTTTTGTTGGATTGTCGACCCACGACAACTCGAAAGGACAGAATCGTTCCGAGCAATCACCTCCGGGTGCTCCGTTCATTCCCCATCCTGGATAGCAGGTGCACACTTCGTCGACACCGCAGGTACCATGGCCAGAGCACGAGTTTGGACATGAAGCCTGTGAGTAACCAACCACCAGTGCA</w:t>
      </w:r>
      <w:r>
        <w:rPr>
          <w:rStyle w:val="VerbatimChar"/>
        </w:rPr>
        <w:t>AGCGAGGCGGCAAGGAGATTCATCGTC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"CTACTTGAGAGCAGTAAGAATGTTGCAAGTATCTCCTGTGAAACCAGAGAAGCAAAGGCACATTCCAGTCTTTTGATCACACTTGCCACGACGGCCGCATTCAAACGAGTTGTGGCTTCCAATGGTCGAGATTTCAACAGTAGAAAGAGTAGTATCAGAGAACGTACGGATATTTGTCAATCCAGTGATACGAGGCGAGCATCC</w:t>
      </w:r>
      <w:r>
        <w:rPr>
          <w:rStyle w:val="VerbatimChar"/>
        </w:rPr>
        <w:t>GTCGTCGCAAGGATCCTGGAGGATCTCAAGCTTGTGTTGCTTTCCTTGAACGGCCGCTCCAGTAAATGCAACGTCAATGACAACTCCAGCAACATTGGATCCAGATTCTACATTCACATCGACGTCGTCAATGACCTTGTTGGGAAGCTTCTTCAATGCAGTCGCAATGTACTCGGCCAACACATCATCGTCGGTATCCCACATAATTGGTTGAGTTACAAACGTCTCGTTGAGCTTGGAAGTGAAGCGAATAGCA</w:t>
      </w:r>
      <w:r>
        <w:rPr>
          <w:rStyle w:val="VerbatimChar"/>
        </w:rPr>
        <w:t>AAGGACTTGCCGTCAAAGTTGAGATTGTTGAGATCAGCATCGTAAAGAGTGACAGTCTGTACTTGTGCAACTTCATTGCCATACCCAGGCAATCCGATGGACGAGTGCTCGTCAAAGCCAGGAATGACGTCCATGACATCGTTGCCGTATGGACACATTCGCTTGTTGCACTCAAGACCAGTCCAGCCAGGATCACAGACGCAAGCACGAGCACGATCTTCGTCCCAAAGACCCATGTTGAAGGACTTTCCACCAG</w:t>
      </w:r>
      <w:r>
        <w:rPr>
          <w:rStyle w:val="VerbatimChar"/>
        </w:rPr>
        <w:t>CACCAAGTCCAGACAGAGCAACGGACGATCCATCGTAGTATTCGTTATAGACAGTTCCGTACTCCAAATCCTTCATGTATTCGCACGTTCCGTGTCCAGAACAGTCGCCTGGACAAGATTGACGATCACAGGCCTTGCCTTCGTACCCAGGAAAACAAACGCAGTTGCCGTTGAGTCTATCGCAAGTTCCCTTGTCGGAGCACTCAGCGTAACGGTGCCTTTCGCCGTCTTTTGTTGGATTGTCGACCCACGACAA</w:t>
      </w:r>
      <w:r>
        <w:rPr>
          <w:rStyle w:val="VerbatimChar"/>
        </w:rPr>
        <w:t>CTCGAAAGGACAGAATCGTTCCGAGCAATCACCTCCGGGTGCTCCGTTCATTCCCCATCCTGGATAGCAGGTGCACACTTCGTCGACACCGC</w:t>
      </w:r>
      <w:r>
        <w:rPr>
          <w:rStyle w:val="VerbatimChar"/>
        </w:rPr>
        <w:lastRenderedPageBreak/>
        <w:t>AGGTACCATGGCCAGAGCACGAGTTTGGACATGAAGCCTGTGAGTAACCAACCACCAGTGCAAGCGAGGCGGCAAGGAGATTCcTCGTC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"CTACTTGAGAGCAGTAAGAATGTTGCAAGTATCTCCTGTGAAACCAGAGA</w:t>
      </w:r>
      <w:r>
        <w:rPr>
          <w:rStyle w:val="VerbatimChar"/>
        </w:rPr>
        <w:t>AGCAAAGGCACATTCCAGTCTTTTGATCACACTTGCCACGACGGCCGCATTCAAACGAGTTGTGGCTTCCAATGGTCGAGATTTCAACAGTAGAAAGAGTAGTATCAGAGAACGTACGGATATTTGTCAATCCAGTGATACGAGGCGAGCATCCGTCGTCGCAAGGATCCTGGAGGATCTCAAGCTTGTGTTGCTTTCCTTGAACGGCCGCTCCAGTAAATGCAACGTCAATGACAACTCCAGCAACATTGGATCC</w:t>
      </w:r>
      <w:r>
        <w:rPr>
          <w:rStyle w:val="VerbatimChar"/>
        </w:rPr>
        <w:t>AGATTCTACATTCACATCGACGTCGTCAATGACCTTGTTGGGAAGCTTCTTCAATGCAGTCGCAATGTACTCGGCCAACACATCATCGTCGGTATCCCACATAATTGGTTGAGTTACAAACGTCTCGTTGAGCTTGGAAGTGAAGCGAATAGCAAAGGACTTGCCGTCAAAGTTGAGATTGTTGAGATCAGCATCGTAAAGAGTGACAGTCTGTACTTGTGCAACTTCATTGCCATACCCAGGCAATCCGATGGAC</w:t>
      </w:r>
      <w:r>
        <w:rPr>
          <w:rStyle w:val="VerbatimChar"/>
        </w:rPr>
        <w:t>GAGTGCTCGTCAAAGCCAGGAATGACGTCCATGACATCGTTGCCGTATGGACACATTCGCTTGTTGCACTCAAGACCAGTCCAGCCAGGATCACAGACGCAAGCACGAGCACGATCTTCGTCCCAAAGACCCATGTTGAAGGACTTTCCACCAGCACCAAGTCCAGACAGAGCAACGGACGATCCATCGTAGTATTCGTTATAGACAGTTCCGTACTCCAAATCCTTCATGTATTCGCACGTTCCGTGTCCAGAAC</w:t>
      </w:r>
      <w:r>
        <w:rPr>
          <w:rStyle w:val="VerbatimChar"/>
        </w:rPr>
        <w:t>AGTCGCCTGGACAAGATTGACGATCACAGGCCTTGCCTTCGTACCCAGGAAAACAAACGCAGTTGCCGTTGAGTCTATCGCAAGTTCCCTTGTCGGAGCACTCAGCGTAACGGTGCCTTTCGCCGTCTTTTGTTGGATTGTCGACCCACGACAACTCGAAAGGACAGAATCGTTCCGAGCAATCACCTCCGGGTGCTCCGTTCATTCCCCATCCTGGATAGCAGGTGCACACTTCGTCGACACCGCAGGTACCATG</w:t>
      </w:r>
      <w:r>
        <w:rPr>
          <w:rStyle w:val="VerbatimChar"/>
        </w:rPr>
        <w:t>GCCAGAGCACGAGTTTGGACATGAAGCCTGTGAGTAACCAACCACCAGTGCAAGCGAGGCGGCAAGGAGATTCATCGTC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"CTACTTGAGAGCAGTAAGAATGTTGCAAGTATCTCCTGTGAAACCAGAGAAGCAAAGGCACATTCCAGTCTTTTGATCACACTTGCCACGACGGCCGCATTCAAACGAGTTGTGGCTTCCAATGGTCGAGATTTCAACAGTAGAAAGAGTAG</w:t>
      </w:r>
      <w:r>
        <w:rPr>
          <w:rStyle w:val="VerbatimChar"/>
        </w:rPr>
        <w:t>TATCAGAGAACGTACGGATATTTGTCAATCCAGTGATACGAGGCGAGCATCCGTCGTCGCAAGGATCCTGGAGGATCTCAAGCTTGTGTTGCTTTCCTTGAACGGCCGCTCCAGTAAATGCAACGTCAATGACAACTCCAGCAACATTGGATCCAGATTCTACATTCACATCGACGTCGTCAATGACCTTGTTGGGAAGCTTCTTCAATGCAGTCGCAATGTACTCGGCCAACACATCATCGTCGGTATCCCACAT</w:t>
      </w:r>
      <w:r>
        <w:rPr>
          <w:rStyle w:val="VerbatimChar"/>
        </w:rPr>
        <w:t>AATTGGTTGAGTTACAAACGTCTCGTTGAGCTTGGAAGTGAAGCGAATAGCAAAGGACTTGCCGTCAAAGTTGAGATTGTTGAGATCAGCATCGTAAAGAGTGACAGTCTGTACTTGTGCAACTTCATTGCCATACCCAGGCAATCCGATGGACGAGTGCTCGTCAAAGCCAGGAATGACGTCCATGACATCGTTGCCGTATGGACACATTCGCTTGTTGCACTCAAGACCAGTCCAGCCAGGATCACAGACGCAA</w:t>
      </w:r>
      <w:r>
        <w:rPr>
          <w:rStyle w:val="VerbatimChar"/>
        </w:rPr>
        <w:t>GCACGAGCACGATCTTCGTCCCAAAGACCCATGTTGAAGGACTTTCCACCAGCACCAAGTCCAGACAGAGCAACGGACGATCCATCGTAGTATTCGTTATAGACAGTTCCGTACTCCAAATCCTTCATGTATTCGCACGTTCCGTGTCCAGAACAGTCGCCTGGACAAGATTGACGATCACAGGCCTTGCCTTCGTACCCAGGAAAACAAACGCAGTTGCCGTTGAGTCTATCGCAAGTTCCCTTGTCGGAGCACT</w:t>
      </w:r>
      <w:r>
        <w:rPr>
          <w:rStyle w:val="VerbatimChar"/>
        </w:rPr>
        <w:t>CAGCGTAACGGTGCCTTTCGCCGTCTTTTGTTGGATTGTCGACCCACGACAACTCGAAAGGACAGAATCGTTCCGAGCAATCACCTCCGGGTGCTCCGTTCATTCCCCATCCTGGATAGCAGGTGCACACTTCGTCGACACCGCAGGTACCATGGCCAGAGCACGAGTTTGGACATGAAGCCTGTGAGTAACCAACCACCAGTGCAAGCGAGGCGGCAAGGAGATTCATCGTC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CTACTTGAGAGCAGTAAGAATGTTGCAAGTATCTCCaGTGAAACCAGAGAAGCAAAGGCACATTCCAGTCTTTTGATCACACTTGCCACGACGGCCGCATTCAAACGAGTTGTGGCTTCCAATGGTCGAGATTTCAACAGTAGAAAGgGTAGTATCAGAGAACGTACGGATATTTGTCAATCCAGTGATACGAGGCGAGCATCCGTCGTCaCAAGGATCCTGGAGGATCTCAAGCTTGTGTTGCTTTCCTTGAA</w:t>
      </w:r>
      <w:r>
        <w:rPr>
          <w:rStyle w:val="VerbatimChar"/>
        </w:rPr>
        <w:t>CGGCCGCTCCAGTAAATGCAACGTCAATGACAACTCCAGCAACATTGGATCCAGATTCTACATTCACATCGACtTCGTCAATGACCTTGTTGGGAAGCTT</w:t>
      </w:r>
      <w:r>
        <w:rPr>
          <w:rStyle w:val="VerbatimChar"/>
        </w:rPr>
        <w:lastRenderedPageBreak/>
        <w:t>CTTCAATGCAGTCGCAATGTACTCGGCCAACACATCATCGTCGGTATCCCACATAATTGGTTGAGTTACAAACGTCTCGTTGAGCTTGGAAGTGAAGCGAATAGCAAAGGACTTGCCGTCAAAGTTGAGATTGTTGAGATCAGCATCGTAAAGAGT</w:t>
      </w:r>
      <w:r>
        <w:rPr>
          <w:rStyle w:val="VerbatimChar"/>
        </w:rPr>
        <w:t>GACAGTCTGcACTTGTGCAACTTCATTGCCATACCCAGGCAATCCGATGGACGAGTGCTCGTCAAAGCCAGGAATGACGTCCATGACATCGTTGCCGTATGGACACATTCGCTTGTTGCACTCAAGACCAGTCCAGCCAGGATCACAGACGCAAGCACGAGCACGATCTTCGTCCCAAAGACCCATGTTGAAGGACTTTCCACCAGCACCAAGTCCAGAtAGAGCAACGGACGATCCATCGTAGTATTCGTTATAG</w:t>
      </w:r>
      <w:r>
        <w:rPr>
          <w:rStyle w:val="VerbatimChar"/>
        </w:rPr>
        <w:t>ACAGTTCCGTACTCtAAATCCTTCATGTATTCGCACGTTCCGTGTCCAGAACAGTCGCCaGGACAgGATTGACGATCACAGGCCTTGCCTTCGTACCCAGGAAAACAAACGCAGTTGCCGTTGAGTCTATCGCAAGTTCCCTTGTCGGAGCACTCAGCGTAACGGTGCCTTTCGCCGTCTTTTGTTGGATTGTCGACCCACGACAACTCGAAAGGACAGAATCGTTCCGAGCAATCACCTCCGGGTGCTCCGTTCA</w:t>
      </w:r>
      <w:r>
        <w:rPr>
          <w:rStyle w:val="VerbatimChar"/>
        </w:rPr>
        <w:t>TTCCCCATCCTGGATAGCAGGTGCACACTTCaTCGACACCGCAGGTACCATGGCCAGAGCACGAGTTTGGACATGAAGCCTGTGAGTAACCAACCACCAGTGCAAGCaAGGCGGCAAGGAGATTCATCGTC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"CTACTTGAGAGCAGTAAGAATGTTGCAAGTATCTCCTGTGAAACCAGAGAAGCAAAGGCACATTCCAGTCTTTTGATCACACTTGCCACGACGGCCGCAT</w:t>
      </w:r>
      <w:r>
        <w:rPr>
          <w:rStyle w:val="VerbatimChar"/>
        </w:rPr>
        <w:t>TCAAACGAGTTGTGGCTTCCAATGGTCGAGATTTCAACAGTAGAAAGAGTAGTATCAGAGAACGTACGGATATTTGTCAATCCAGTGATACGAGGCGAGCATCCGTCGTCGCAAGGATCCTGGAGGATCTCAAGCTTGTGTTGCTTTCCTTGAACGGCCGCTCCAGTAAATGCAACGTCAATGACAACTCCAGCAACATTGGATCCAGATTCTACATTCACATCGACGTCGTCAATGACCTTGTTGGGAAGCTTCT</w:t>
      </w:r>
      <w:r>
        <w:rPr>
          <w:rStyle w:val="VerbatimChar"/>
        </w:rPr>
        <w:t>TCAATGCAGTCGCAATGTACTCGGCCAACACATCATCGTCGGTATCCCACATAATTGGTTGAGTTACAAACGTCTCGTTGAGCTTGGAAGTGAAGCGAATAGCAAAGGACTTGCCGTCAAAGTTGAGATTGTTGAGATCAGCATCGTAAAGAGTGACAGTCTGTACTTGTGCAACTTCATTGCCATACCCAGGCAATCCGATGGACGAGTGCTCGTCAAAGCCAGGAATGACGTCCATGACATCGTTGCCGTATGG</w:t>
      </w:r>
      <w:r>
        <w:rPr>
          <w:rStyle w:val="VerbatimChar"/>
        </w:rPr>
        <w:t>ACACATTCGCTTGTTGCACTCAAGACCAGTCCAGCCAGGATCACAGACGCAAGCACGAGCACGATCTTCGTCCCAAAGACCCATGTTGAAGGACTTTCCACCAGCACCAAGTCCAGACAGAGCAACGGACGATCCATCGTAGTATTCGTTATAGACAGTTCCGTACTCCAAATCCTTCATGTATTCGCACGTTCCGTGTCCAGAACAGTCGCCTGGACAAGATTGACGATCACAGGCCTTGCCTTCGTACCCAGGA</w:t>
      </w:r>
      <w:r>
        <w:rPr>
          <w:rStyle w:val="VerbatimChar"/>
        </w:rPr>
        <w:t>AAACAAACGCAGTTGCCGTTGAGTCTATCGCAAGTTCCCTTGTCGGAGCACTCAGCGTAACGGTGCCTTTCGCCGTCTTTTGTTGGATTGTCGACCCACGACAACTCGAAAGGACAGAATCGTTCCGAGCAATCACCTCCGGGTGCTCCGTTCATTCCCCATCCTGGATAGCAGGTGCACACTTCGTCGACACCGCAGGTACCATGGCCAGAGCACGAGTTTGGACATGAAGCCTGTGAGTAACCAACCACCAGTG</w:t>
      </w:r>
      <w:r>
        <w:rPr>
          <w:rStyle w:val="VerbatimChar"/>
        </w:rPr>
        <w:t>CAAGCGAGGCGGCAAGGAGATTCATCGTCAT"</w:t>
      </w:r>
    </w:p>
    <w:p w:rsidR="002C24A8" w:rsidRDefault="00325058">
      <w:pPr>
        <w:pStyle w:val="SourceCode"/>
      </w:pPr>
      <w:r>
        <w:rPr>
          <w:rStyle w:val="KeywordTok"/>
        </w:rPr>
        <w:t>write.fasta</w:t>
      </w:r>
      <w:r>
        <w:rPr>
          <w:rStyle w:val="NormalTok"/>
        </w:rPr>
        <w:t xml:space="preserve">(seqs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007"</w:t>
      </w:r>
      <w:r>
        <w:rPr>
          <w:rStyle w:val="NormalTok"/>
        </w:rPr>
        <w:t xml:space="preserve">, </w:t>
      </w:r>
      <w:r>
        <w:rPr>
          <w:rStyle w:val="StringTok"/>
        </w:rPr>
        <w:t>"1012"</w:t>
      </w:r>
      <w:r>
        <w:rPr>
          <w:rStyle w:val="NormalTok"/>
        </w:rPr>
        <w:t xml:space="preserve">, </w:t>
      </w:r>
      <w:r>
        <w:rPr>
          <w:rStyle w:val="StringTok"/>
        </w:rPr>
        <w:t>"1013"</w:t>
      </w:r>
      <w:r>
        <w:rPr>
          <w:rStyle w:val="NormalTok"/>
        </w:rPr>
        <w:t xml:space="preserve">, </w:t>
      </w:r>
      <w:r>
        <w:rPr>
          <w:rStyle w:val="StringTok"/>
        </w:rPr>
        <w:t>"1014"</w:t>
      </w:r>
      <w:r>
        <w:rPr>
          <w:rStyle w:val="NormalTok"/>
        </w:rPr>
        <w:t xml:space="preserve">, </w:t>
      </w:r>
      <w:r>
        <w:rPr>
          <w:rStyle w:val="StringTok"/>
        </w:rPr>
        <w:t>"1015"</w:t>
      </w:r>
      <w:r>
        <w:rPr>
          <w:rStyle w:val="NormalTok"/>
        </w:rPr>
        <w:t xml:space="preserve">, </w:t>
      </w:r>
      <w:r>
        <w:rPr>
          <w:rStyle w:val="StringTok"/>
        </w:rPr>
        <w:t>"3367"</w:t>
      </w:r>
      <w:r>
        <w:rPr>
          <w:rStyle w:val="NormalTok"/>
        </w:rPr>
        <w:t xml:space="preserve">, </w:t>
      </w:r>
      <w:r>
        <w:rPr>
          <w:rStyle w:val="StringTok"/>
        </w:rPr>
        <w:t>"1335"</w:t>
      </w:r>
      <w:r>
        <w:rPr>
          <w:rStyle w:val="NormalTok"/>
        </w:rPr>
        <w:t xml:space="preserve">), </w:t>
      </w:r>
      <w:r>
        <w:rPr>
          <w:rStyle w:val="DataTypeTok"/>
        </w:rPr>
        <w:t>nbchar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file.out =</w:t>
      </w:r>
      <w:r>
        <w:rPr>
          <w:rStyle w:val="NormalTok"/>
        </w:rPr>
        <w:t xml:space="preserve"> </w:t>
      </w:r>
      <w:r>
        <w:rPr>
          <w:rStyle w:val="StringTok"/>
        </w:rPr>
        <w:t>"Tps7_SIG2.fasta"</w:t>
      </w:r>
      <w:r>
        <w:rPr>
          <w:rStyle w:val="NormalTok"/>
        </w:rPr>
        <w:t xml:space="preserve">, </w:t>
      </w:r>
      <w:r>
        <w:rPr>
          <w:rStyle w:val="DataTypeTok"/>
        </w:rPr>
        <w:t>open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fasta</w:t>
      </w:r>
      <w:r>
        <w:rPr>
          <w:rStyle w:val="NormalTok"/>
        </w:rPr>
        <w:t xml:space="preserve">(ref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StringTok"/>
        </w:rPr>
        <w:t>"ref"</w:t>
      </w:r>
      <w:r>
        <w:rPr>
          <w:rStyle w:val="NormalTok"/>
        </w:rPr>
        <w:t xml:space="preserve">, </w:t>
      </w:r>
      <w:r>
        <w:rPr>
          <w:rStyle w:val="DataTypeTok"/>
        </w:rPr>
        <w:t>nbchar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file.out =</w:t>
      </w:r>
      <w:r>
        <w:rPr>
          <w:rStyle w:val="NormalTok"/>
        </w:rPr>
        <w:t xml:space="preserve"> </w:t>
      </w:r>
      <w:r>
        <w:rPr>
          <w:rStyle w:val="StringTok"/>
        </w:rPr>
        <w:t>"Tps7_SIG2.fasta"</w:t>
      </w:r>
      <w:r>
        <w:rPr>
          <w:rStyle w:val="NormalTok"/>
        </w:rPr>
        <w:t xml:space="preserve">, </w:t>
      </w:r>
      <w:r>
        <w:rPr>
          <w:rStyle w:val="DataTypeTok"/>
        </w:rPr>
        <w:t>ope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a"</w:t>
      </w:r>
      <w:r>
        <w:rPr>
          <w:rStyle w:val="NormalTok"/>
        </w:rPr>
        <w:t>)</w:t>
      </w:r>
    </w:p>
    <w:sectPr w:rsidR="002C24A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3490E42"/>
    <w:multiLevelType w:val="multilevel"/>
    <w:tmpl w:val="B2B0A5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C24A8"/>
    <w:rsid w:val="00325058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92</Words>
  <Characters>10221</Characters>
  <Application>Microsoft Macintosh Word</Application>
  <DocSecurity>4</DocSecurity>
  <Lines>85</Lines>
  <Paragraphs>23</Paragraphs>
  <ScaleCrop>false</ScaleCrop>
  <Company/>
  <LinksUpToDate>false</LinksUpToDate>
  <CharactersWithSpaces>119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_getseqs.R</dc:title>
  <dc:creator>koesterj</dc:creator>
  <cp:lastModifiedBy>Julie</cp:lastModifiedBy>
  <cp:revision>2</cp:revision>
  <dcterms:created xsi:type="dcterms:W3CDTF">2014-12-10T18:37:00Z</dcterms:created>
  <dcterms:modified xsi:type="dcterms:W3CDTF">2014-12-10T18:37:00Z</dcterms:modified>
</cp:coreProperties>
</file>